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B589" w14:textId="50EE6761" w:rsidR="009E44A6" w:rsidRPr="00447D98" w:rsidRDefault="00B92740" w:rsidP="1CB951A8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202</w:t>
      </w:r>
      <w:r w:rsidR="00EC41CF">
        <w:rPr>
          <w:rFonts w:hint="eastAsia"/>
          <w:b/>
          <w:bCs/>
          <w:sz w:val="28"/>
          <w:szCs w:val="28"/>
        </w:rPr>
        <w:t>2</w:t>
      </w:r>
      <w:r>
        <w:rPr>
          <w:rFonts w:hint="eastAsia"/>
          <w:b/>
          <w:bCs/>
          <w:sz w:val="28"/>
          <w:szCs w:val="28"/>
        </w:rPr>
        <w:t xml:space="preserve">年度　</w:t>
      </w:r>
      <w:r w:rsidR="00E26840">
        <w:rPr>
          <w:b/>
          <w:bCs/>
          <w:sz w:val="28"/>
          <w:szCs w:val="28"/>
        </w:rPr>
        <w:t>国際学生交流</w:t>
      </w:r>
      <w:r w:rsidR="00E26840">
        <w:rPr>
          <w:rFonts w:hint="eastAsia"/>
          <w:b/>
          <w:bCs/>
          <w:sz w:val="28"/>
          <w:szCs w:val="28"/>
        </w:rPr>
        <w:t>・</w:t>
      </w:r>
      <w:r w:rsidR="00E26840">
        <w:rPr>
          <w:b/>
          <w:bCs/>
          <w:sz w:val="28"/>
          <w:szCs w:val="28"/>
        </w:rPr>
        <w:t>夏季</w:t>
      </w:r>
      <w:r w:rsidR="00E26840">
        <w:rPr>
          <w:rFonts w:hint="eastAsia"/>
          <w:b/>
          <w:bCs/>
          <w:sz w:val="28"/>
          <w:szCs w:val="28"/>
        </w:rPr>
        <w:t>プログラム</w:t>
      </w:r>
      <w:r w:rsidR="1CB951A8" w:rsidRPr="1CB951A8">
        <w:rPr>
          <w:b/>
          <w:bCs/>
          <w:sz w:val="28"/>
          <w:szCs w:val="28"/>
        </w:rPr>
        <w:t>応募</w:t>
      </w:r>
      <w:r w:rsidR="009C5AAD">
        <w:rPr>
          <w:rFonts w:hint="eastAsia"/>
          <w:b/>
          <w:bCs/>
          <w:sz w:val="28"/>
          <w:szCs w:val="28"/>
        </w:rPr>
        <w:t>申込書</w:t>
      </w:r>
    </w:p>
    <w:p w14:paraId="65583F3B" w14:textId="77777777" w:rsidR="009E44A6" w:rsidRPr="00E26840" w:rsidRDefault="009E44A6"/>
    <w:p w14:paraId="11D57556" w14:textId="430C79A2" w:rsidR="004D5BE1" w:rsidRDefault="1CB951A8">
      <w:r>
        <w:t xml:space="preserve">中谷国際学生交流プログラム・夏季プログラム(Nakatani </w:t>
      </w:r>
      <w:r w:rsidR="00E26840">
        <w:rPr>
          <w:rFonts w:hint="eastAsia"/>
        </w:rPr>
        <w:t>RIESプログラム</w:t>
      </w:r>
      <w:r>
        <w:t>)への参加を検討いただき有難うございます。</w:t>
      </w:r>
    </w:p>
    <w:p w14:paraId="057E9B05" w14:textId="3A229100" w:rsidR="009E44A6" w:rsidRDefault="00447D98">
      <w:r>
        <w:rPr>
          <w:rFonts w:hint="eastAsia"/>
        </w:rPr>
        <w:t>下記に必要事項を</w:t>
      </w:r>
      <w:r w:rsidR="00CE7003">
        <w:rPr>
          <w:rFonts w:hint="eastAsia"/>
        </w:rPr>
        <w:t>記入後、本WordファイルをPDFに変換してアップロードしてください。</w:t>
      </w:r>
      <w:r w:rsidR="009E44A6">
        <w:rPr>
          <w:rFonts w:hint="eastAsia"/>
        </w:rPr>
        <w:t>回答は</w:t>
      </w:r>
      <w:r w:rsidR="009E44A6" w:rsidRPr="002A0FE2">
        <w:rPr>
          <w:rFonts w:hint="eastAsia"/>
          <w:color w:val="FF0000"/>
        </w:rPr>
        <w:t>全て英語での記入</w:t>
      </w:r>
      <w:r w:rsidR="009E44A6">
        <w:rPr>
          <w:rFonts w:hint="eastAsia"/>
        </w:rPr>
        <w:t>をお願いします。</w:t>
      </w:r>
    </w:p>
    <w:p w14:paraId="74B91E34" w14:textId="7CC8B06A" w:rsidR="002A0FE2" w:rsidRDefault="002A0FE2" w:rsidP="002A0FE2">
      <w:pPr>
        <w:pStyle w:val="1"/>
        <w:spacing w:before="249"/>
        <w:ind w:left="0"/>
      </w:pPr>
      <w:r>
        <w:rPr>
          <w:color w:val="1C1E21"/>
        </w:rPr>
        <w:t>Personal &amp; Academic Information</w:t>
      </w:r>
    </w:p>
    <w:p w14:paraId="55E2B150" w14:textId="77777777" w:rsidR="002A0FE2" w:rsidRDefault="002A0FE2"/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9B3B60" w14:paraId="7E4F6AF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6F9DE225" w14:textId="41F5012E" w:rsidR="009B3B60" w:rsidRDefault="009B3B60">
            <w:r>
              <w:t>Na</w:t>
            </w:r>
            <w:r w:rsidR="00076E70">
              <w:t>me (First, Family)</w:t>
            </w:r>
          </w:p>
        </w:tc>
        <w:sdt>
          <w:sdtPr>
            <w:id w:val="-149255776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16F98AD2" w14:textId="61700636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11490F83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7C83770" w14:textId="0E839D43" w:rsidR="009B3B60" w:rsidRDefault="002A0FE2">
            <w:r>
              <w:rPr>
                <w:rFonts w:hint="eastAsia"/>
              </w:rPr>
              <w:t>Ge</w:t>
            </w:r>
            <w:r>
              <w:t>nder</w:t>
            </w:r>
          </w:p>
        </w:tc>
        <w:tc>
          <w:tcPr>
            <w:tcW w:w="6237" w:type="dxa"/>
          </w:tcPr>
          <w:p w14:paraId="6703A11F" w14:textId="3D25D5A3" w:rsidR="009B3B60" w:rsidRDefault="002A0FE2">
            <w:r>
              <w:rPr>
                <w:rFonts w:hint="eastAsia"/>
              </w:rPr>
              <w:t>M</w:t>
            </w:r>
            <w:r>
              <w:t xml:space="preserve">ale </w:t>
            </w:r>
            <w:sdt>
              <w:sdtPr>
                <w:id w:val="8901536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Female </w:t>
            </w:r>
            <w:sdt>
              <w:sdtPr>
                <w:id w:val="14920535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2A0FE2" w14:paraId="04D32FE7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04DC2D65" w14:textId="7E948ABD" w:rsidR="002A0FE2" w:rsidRDefault="002A0FE2">
            <w:r>
              <w:rPr>
                <w:rFonts w:hint="eastAsia"/>
              </w:rPr>
              <w:t>U</w:t>
            </w:r>
            <w:r>
              <w:t>niversity</w:t>
            </w:r>
          </w:p>
        </w:tc>
        <w:sdt>
          <w:sdtPr>
            <w:id w:val="-8529638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0DC62056" w14:textId="346471AF" w:rsidR="002A0FE2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09319CA1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3AE4C19F" w14:textId="2A1B3C7B" w:rsidR="009B3B60" w:rsidRDefault="00076E70">
            <w:r>
              <w:rPr>
                <w:rFonts w:hint="eastAsia"/>
              </w:rPr>
              <w:t>F</w:t>
            </w:r>
            <w:r>
              <w:t>aculty</w:t>
            </w:r>
            <w:r w:rsidR="004E7794" w:rsidRPr="0055533D">
              <w:rPr>
                <w:i/>
                <w:sz w:val="18"/>
              </w:rPr>
              <w:t>(</w:t>
            </w:r>
            <w:r w:rsidR="004E7794">
              <w:rPr>
                <w:rFonts w:hint="eastAsia"/>
                <w:i/>
                <w:sz w:val="18"/>
              </w:rPr>
              <w:t>学部</w:t>
            </w:r>
            <w:r w:rsidR="004E7794" w:rsidRPr="0055533D">
              <w:rPr>
                <w:rFonts w:hint="eastAsia"/>
                <w:i/>
                <w:sz w:val="18"/>
              </w:rPr>
              <w:t>)</w:t>
            </w:r>
          </w:p>
        </w:tc>
        <w:sdt>
          <w:sdtPr>
            <w:id w:val="-9185974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74E4D0F7" w14:textId="1E402DAD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4E8F98AE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4F527A92" w14:textId="57F36D04" w:rsidR="009B3B60" w:rsidRPr="00076E70" w:rsidRDefault="00076E70">
            <w:r>
              <w:t xml:space="preserve">Primary field/Major 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学科)</w:t>
            </w:r>
          </w:p>
        </w:tc>
        <w:sdt>
          <w:sdtPr>
            <w:id w:val="54002195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2A3501B7" w14:textId="354C7E45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9B3B60" w14:paraId="36D4FF7C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75E124D2" w14:textId="63770C86" w:rsidR="009B3B60" w:rsidRDefault="00076E70">
            <w:r>
              <w:rPr>
                <w:rFonts w:hint="eastAsia"/>
              </w:rPr>
              <w:t xml:space="preserve">Academic </w:t>
            </w:r>
            <w:r>
              <w:t>Status</w:t>
            </w:r>
            <w:r w:rsidRPr="0055533D">
              <w:rPr>
                <w:i/>
                <w:sz w:val="18"/>
              </w:rPr>
              <w:t>(</w:t>
            </w:r>
            <w:r w:rsidRPr="0055533D">
              <w:rPr>
                <w:rFonts w:hint="eastAsia"/>
                <w:i/>
                <w:sz w:val="18"/>
              </w:rPr>
              <w:t>申し込み時の学年)</w:t>
            </w:r>
          </w:p>
        </w:tc>
        <w:tc>
          <w:tcPr>
            <w:tcW w:w="6237" w:type="dxa"/>
          </w:tcPr>
          <w:p w14:paraId="594E95C8" w14:textId="64A5F0C3" w:rsidR="009B3B60" w:rsidRDefault="0055533D">
            <w:r>
              <w:rPr>
                <w:rFonts w:hint="eastAsia"/>
              </w:rPr>
              <w:t>B</w:t>
            </w:r>
            <w:r>
              <w:t xml:space="preserve">1 </w:t>
            </w:r>
            <w:sdt>
              <w:sdtPr>
                <w:id w:val="-204874724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2 </w:t>
            </w:r>
            <w:sdt>
              <w:sdtPr>
                <w:id w:val="4330239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B3 </w:t>
            </w:r>
            <w:sdt>
              <w:sdtPr>
                <w:id w:val="11032945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9B3B60" w14:paraId="7BF05585" w14:textId="77777777" w:rsidTr="006C27B9">
        <w:tc>
          <w:tcPr>
            <w:tcW w:w="3397" w:type="dxa"/>
            <w:shd w:val="clear" w:color="auto" w:fill="D9D9D9" w:themeFill="background1" w:themeFillShade="D9"/>
          </w:tcPr>
          <w:p w14:paraId="245A0C1E" w14:textId="4B6FDD93" w:rsidR="009B3B60" w:rsidRDefault="00076E70">
            <w:r>
              <w:t>Nationality</w:t>
            </w:r>
          </w:p>
        </w:tc>
        <w:sdt>
          <w:sdtPr>
            <w:id w:val="-1402752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237" w:type="dxa"/>
              </w:tcPr>
              <w:p w14:paraId="2D8FAD19" w14:textId="340E4678" w:rsidR="009B3B60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tc>
          </w:sdtContent>
        </w:sdt>
      </w:tr>
      <w:tr w:rsidR="0055533D" w14:paraId="21683678" w14:textId="77777777" w:rsidTr="006C27B9">
        <w:tc>
          <w:tcPr>
            <w:tcW w:w="9634" w:type="dxa"/>
            <w:gridSpan w:val="2"/>
          </w:tcPr>
          <w:p w14:paraId="6AF057E1" w14:textId="623670C2" w:rsidR="0055533D" w:rsidRDefault="0055533D">
            <w:r>
              <w:rPr>
                <w:rFonts w:hint="eastAsia"/>
              </w:rPr>
              <w:t>I</w:t>
            </w:r>
            <w:r>
              <w:t xml:space="preserve">f </w:t>
            </w:r>
            <w:r w:rsidR="00082E33">
              <w:t xml:space="preserve">you are </w:t>
            </w:r>
            <w:r>
              <w:t>not</w:t>
            </w:r>
            <w:r w:rsidR="00082E33">
              <w:t xml:space="preserve"> Japanese, </w:t>
            </w:r>
            <w:r>
              <w:t xml:space="preserve">legal permanent resident of Japan?  Yes </w:t>
            </w:r>
            <w:sdt>
              <w:sdtPr>
                <w:id w:val="2090864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t xml:space="preserve">  No  </w:t>
            </w:r>
            <w:sdt>
              <w:sdtPr>
                <w:id w:val="-16299253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</w:tbl>
    <w:p w14:paraId="08473B76" w14:textId="71EC0BD4" w:rsidR="00447D98" w:rsidRDefault="00447D98"/>
    <w:p w14:paraId="2777D907" w14:textId="656C8750" w:rsidR="008977A7" w:rsidRPr="00DC2B94" w:rsidRDefault="008977A7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 xml:space="preserve">Prior 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Experience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4617E8" w14:paraId="4B2AF423" w14:textId="77777777" w:rsidTr="006C27B9">
        <w:tc>
          <w:tcPr>
            <w:tcW w:w="9634" w:type="dxa"/>
          </w:tcPr>
          <w:p w14:paraId="5486D04D" w14:textId="02E602B5" w:rsidR="004617E8" w:rsidRDefault="00D85D7B" w:rsidP="00D85D7B">
            <w:pPr>
              <w:ind w:leftChars="2" w:left="210" w:hangingChars="100" w:hanging="206"/>
              <w:jc w:val="left"/>
            </w:pPr>
            <w:r w:rsidRPr="00D85D7B">
              <w:rPr>
                <w:b/>
              </w:rPr>
              <w:t xml:space="preserve">Prior Research Experience: </w:t>
            </w:r>
            <w:r>
              <w:rPr>
                <w:b/>
              </w:rPr>
              <w:t xml:space="preserve"> </w:t>
            </w:r>
            <w:r w:rsidR="004617E8">
              <w:t>Have you previously participated in any science &amp; engineering research</w:t>
            </w:r>
            <w:r w:rsidR="001828E7">
              <w:rPr>
                <w:rFonts w:hint="eastAsia"/>
              </w:rPr>
              <w:t xml:space="preserve">　</w:t>
            </w:r>
            <w:r w:rsidR="004617E8">
              <w:t>in</w:t>
            </w:r>
            <w:r>
              <w:t xml:space="preserve"> </w:t>
            </w:r>
            <w:r w:rsidR="004617E8">
              <w:t xml:space="preserve">a university or other lab?   Yes </w:t>
            </w:r>
            <w:sdt>
              <w:sdtPr>
                <w:id w:val="-9504662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No </w:t>
            </w:r>
            <w:sdt>
              <w:sdtPr>
                <w:id w:val="18330231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617E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617E8">
              <w:t xml:space="preserve">   </w:t>
            </w:r>
          </w:p>
          <w:p w14:paraId="00E77973" w14:textId="00AEA341" w:rsidR="00FA458E" w:rsidRPr="00FA458E" w:rsidRDefault="00FA458E" w:rsidP="00D85D7B">
            <w:pPr>
              <w:spacing w:before="240" w:line="240" w:lineRule="atLeast"/>
              <w:contextualSpacing/>
              <w:jc w:val="left"/>
            </w:pPr>
            <w:r w:rsidRPr="00FA458E">
              <w:t>If yes, please describe your prior research experience including the university/institution name, laboratory name/academic department, host professor, duration of research experience, and type of research conducted.</w:t>
            </w:r>
          </w:p>
        </w:tc>
      </w:tr>
      <w:tr w:rsidR="004617E8" w14:paraId="49943582" w14:textId="77777777" w:rsidTr="006C27B9">
        <w:tc>
          <w:tcPr>
            <w:tcW w:w="9634" w:type="dxa"/>
          </w:tcPr>
          <w:p w14:paraId="4AE352FF" w14:textId="41D65D2F" w:rsidR="004617E8" w:rsidRDefault="00FA458E">
            <w:r w:rsidRPr="00FA458E">
              <w:t xml:space="preserve">Maximum length: 1,000 </w:t>
            </w:r>
            <w:r w:rsidR="00447D98" w:rsidRPr="00FA458E">
              <w:t>characters</w:t>
            </w:r>
            <w:r w:rsidRPr="00FA458E">
              <w:t xml:space="preserve"> 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548352591"/>
              <w:placeholder>
                <w:docPart w:val="DefaultPlaceholder_-1854013440"/>
              </w:placeholder>
              <w:showingPlcHdr/>
            </w:sdtPr>
            <w:sdtEndPr/>
            <w:sdtContent>
              <w:p w14:paraId="666847B7" w14:textId="5D3A8BC3" w:rsidR="00FA458E" w:rsidRPr="00EA09F5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FA458E" w14:paraId="7883B589" w14:textId="77777777" w:rsidTr="006C27B9">
        <w:tc>
          <w:tcPr>
            <w:tcW w:w="9634" w:type="dxa"/>
          </w:tcPr>
          <w:p w14:paraId="1FA5D948" w14:textId="009E75F8" w:rsidR="00FA458E" w:rsidRDefault="00D85D7B">
            <w:r w:rsidRPr="00D85D7B">
              <w:rPr>
                <w:b/>
              </w:rPr>
              <w:t>Prior International Experience:</w:t>
            </w:r>
            <w:r>
              <w:t xml:space="preserve"> </w:t>
            </w:r>
            <w:r w:rsidR="00FA458E" w:rsidRPr="00EA09F5">
              <w:t>Have you previously participated in a study abroad, volunteer abroad, internship abroad or work abroad program?</w:t>
            </w:r>
            <w:r w:rsidR="00FA458E">
              <w:rPr>
                <w:rFonts w:hint="eastAsia"/>
              </w:rPr>
              <w:t xml:space="preserve">　</w:t>
            </w:r>
            <w:r w:rsidR="004E7794">
              <w:rPr>
                <w:rFonts w:hint="eastAsia"/>
              </w:rPr>
              <w:t xml:space="preserve">　</w:t>
            </w:r>
            <w:r w:rsidR="00FA458E">
              <w:rPr>
                <w:rFonts w:hint="eastAsia"/>
              </w:rPr>
              <w:t xml:space="preserve">Yes </w:t>
            </w:r>
            <w:sdt>
              <w:sdtPr>
                <w:rPr>
                  <w:rFonts w:hint="eastAsia"/>
                </w:rPr>
                <w:id w:val="-167001679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A458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A458E">
              <w:rPr>
                <w:rFonts w:hint="eastAsia"/>
              </w:rPr>
              <w:t xml:space="preserve">　No　</w:t>
            </w:r>
            <w:sdt>
              <w:sdtPr>
                <w:rPr>
                  <w:rFonts w:hint="eastAsia"/>
                </w:rPr>
                <w:id w:val="4478258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03A6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CD87EC2" w14:textId="28D466B6" w:rsidR="00FA458E" w:rsidRPr="00FA458E" w:rsidRDefault="00FA458E">
            <w:r w:rsidRPr="00FA458E">
              <w:t>If yes, please describe your prior experience abroad including the type of program, duration/dates of program, and what you did as a participant.</w:t>
            </w:r>
          </w:p>
        </w:tc>
      </w:tr>
      <w:tr w:rsidR="00447D98" w14:paraId="7078B471" w14:textId="77777777" w:rsidTr="006C27B9">
        <w:tc>
          <w:tcPr>
            <w:tcW w:w="9634" w:type="dxa"/>
          </w:tcPr>
          <w:p w14:paraId="0ECC5892" w14:textId="726796F5" w:rsidR="002A599E" w:rsidRPr="000E6556" w:rsidRDefault="002A599E" w:rsidP="002A599E">
            <w:r w:rsidRPr="000E6556">
              <w:t>Maximum length: 1,000 characters</w:t>
            </w:r>
            <w:r w:rsidR="00F61C63">
              <w:rPr>
                <w:rFonts w:hint="eastAsia"/>
              </w:rPr>
              <w:t xml:space="preserve">　</w:t>
            </w:r>
            <w:r w:rsidR="00F61C63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F61C63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F61C63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823348227"/>
              <w:placeholder>
                <w:docPart w:val="DefaultPlaceholder_-1854013440"/>
              </w:placeholder>
              <w:showingPlcHdr/>
            </w:sdtPr>
            <w:sdtEndPr/>
            <w:sdtContent>
              <w:p w14:paraId="4D5C7EC9" w14:textId="58DCAFF1" w:rsidR="002A599E" w:rsidRPr="002A599E" w:rsidRDefault="002A599E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8977A7" w14:paraId="2A5D779F" w14:textId="77777777" w:rsidTr="006C27B9">
        <w:tc>
          <w:tcPr>
            <w:tcW w:w="9634" w:type="dxa"/>
          </w:tcPr>
          <w:p w14:paraId="290CF3B5" w14:textId="1D36408D" w:rsidR="008977A7" w:rsidRDefault="00D85D7B">
            <w:r w:rsidRPr="00D85D7B">
              <w:rPr>
                <w:b/>
              </w:rPr>
              <w:t xml:space="preserve">English Language: </w:t>
            </w:r>
            <w:r w:rsidR="00703A6D" w:rsidRPr="00703A6D">
              <w:t>How would you rate your current, spoken English language level/competency?</w:t>
            </w:r>
          </w:p>
          <w:p w14:paraId="01FB8D04" w14:textId="78EF2553" w:rsidR="00703A6D" w:rsidRPr="00703A6D" w:rsidRDefault="00703A6D">
            <w:r>
              <w:t>Beginner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9304328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Intermediate　</w:t>
            </w:r>
            <w:sdt>
              <w:sdtPr>
                <w:rPr>
                  <w:rFonts w:hint="eastAsia"/>
                </w:rPr>
                <w:id w:val="9445086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Advanced　</w:t>
            </w:r>
            <w:sdt>
              <w:sdtPr>
                <w:rPr>
                  <w:rFonts w:hint="eastAsia"/>
                </w:rPr>
                <w:id w:val="19691693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　Fluent　</w:t>
            </w:r>
            <w:sdt>
              <w:sdtPr>
                <w:rPr>
                  <w:rFonts w:hint="eastAsia"/>
                </w:rPr>
                <w:id w:val="-1983372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</w:tc>
      </w:tr>
      <w:tr w:rsidR="008977A7" w14:paraId="712C80A0" w14:textId="77777777" w:rsidTr="006C27B9">
        <w:tc>
          <w:tcPr>
            <w:tcW w:w="9634" w:type="dxa"/>
          </w:tcPr>
          <w:p w14:paraId="5EC2C5D6" w14:textId="4271305D" w:rsidR="008977A7" w:rsidRDefault="00703A6D">
            <w:r w:rsidRPr="00703A6D">
              <w:t>If applicable, list all English language test scores and dates taken be</w:t>
            </w:r>
            <w:r>
              <w:t xml:space="preserve">low. </w:t>
            </w:r>
          </w:p>
        </w:tc>
      </w:tr>
      <w:tr w:rsidR="00E00233" w14:paraId="39D0985D" w14:textId="77777777" w:rsidTr="006C27B9">
        <w:tc>
          <w:tcPr>
            <w:tcW w:w="9634" w:type="dxa"/>
          </w:tcPr>
          <w:p w14:paraId="7D526A45" w14:textId="77777777" w:rsidR="00A37FC6" w:rsidRDefault="004B2A85" w:rsidP="00E00233">
            <w:sdt>
              <w:sdtPr>
                <w:id w:val="19935964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IELTS: Score &amp; Date Taken</w:t>
            </w:r>
          </w:p>
          <w:p w14:paraId="5533A869" w14:textId="42ACE177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836734467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0170088E" w14:textId="77777777" w:rsidTr="006C27B9">
        <w:tc>
          <w:tcPr>
            <w:tcW w:w="9634" w:type="dxa"/>
          </w:tcPr>
          <w:p w14:paraId="0EB10817" w14:textId="77777777" w:rsidR="00A37FC6" w:rsidRDefault="004B2A85" w:rsidP="00E00233">
            <w:sdt>
              <w:sdtPr>
                <w:id w:val="204872633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Paper-based Score &amp; Date Taken</w:t>
            </w:r>
          </w:p>
          <w:p w14:paraId="7AC20CC0" w14:textId="1E9329A3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751349087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4B5C84B4" w14:textId="77777777" w:rsidTr="006C27B9">
        <w:tc>
          <w:tcPr>
            <w:tcW w:w="9634" w:type="dxa"/>
          </w:tcPr>
          <w:p w14:paraId="0CE1EE5A" w14:textId="77777777" w:rsidR="00A37FC6" w:rsidRDefault="004B2A85" w:rsidP="00E00233">
            <w:sdt>
              <w:sdtPr>
                <w:id w:val="19551405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Computer-based Score &amp; Date Taken</w:t>
            </w:r>
          </w:p>
          <w:p w14:paraId="3E1F21B2" w14:textId="389024D6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2035108103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32456D3C" w14:textId="77777777" w:rsidTr="006C27B9">
        <w:tc>
          <w:tcPr>
            <w:tcW w:w="9634" w:type="dxa"/>
          </w:tcPr>
          <w:p w14:paraId="52DF1702" w14:textId="77777777" w:rsidR="00A37FC6" w:rsidRDefault="004B2A85" w:rsidP="00E00233">
            <w:sdt>
              <w:sdtPr>
                <w:id w:val="2847016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TOEFL: Internet-based Score &amp; Date Taken</w:t>
            </w:r>
          </w:p>
          <w:p w14:paraId="56B9D5A1" w14:textId="5281A68B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691034771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E00233" w14:paraId="28C1B4F6" w14:textId="77777777" w:rsidTr="006C27B9">
        <w:tc>
          <w:tcPr>
            <w:tcW w:w="9634" w:type="dxa"/>
          </w:tcPr>
          <w:p w14:paraId="10B046B4" w14:textId="77777777" w:rsidR="0006003C" w:rsidRDefault="004B2A85" w:rsidP="00E00233">
            <w:sdt>
              <w:sdtPr>
                <w:id w:val="-78010499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023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0233" w:rsidRPr="00703A6D">
              <w:t>Other: List Test Name, Score, &amp; Date Taken</w:t>
            </w:r>
          </w:p>
          <w:p w14:paraId="534F6AD1" w14:textId="612983C0" w:rsidR="00E00233" w:rsidRDefault="00E00233" w:rsidP="00E00233"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01773355"/>
                <w:placeholder>
                  <w:docPart w:val="CA87DEDBD4B64EA3881E510E8A3883E7"/>
                </w:placeholder>
                <w:showingPlcHdr/>
              </w:sdtPr>
              <w:sdtEndPr/>
              <w:sdtContent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</w:p>
        </w:tc>
      </w:tr>
    </w:tbl>
    <w:p w14:paraId="5A2263BE" w14:textId="51A82339" w:rsidR="008977A7" w:rsidRDefault="008977A7"/>
    <w:p w14:paraId="729E777C" w14:textId="3BCD9D90" w:rsidR="00082E33" w:rsidRPr="00DC2B94" w:rsidRDefault="00082E33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E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 xml:space="preserve">ssay 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977A7" w14:paraId="3DBDF229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649FD7AC" w14:textId="52F8BEC4" w:rsidR="008977A7" w:rsidRPr="005850C1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Essay1: Why Nak</w:t>
            </w:r>
            <w:r w:rsidR="00E26840">
              <w:rPr>
                <w:b/>
                <w:bCs/>
              </w:rPr>
              <w:t xml:space="preserve">atani </w:t>
            </w:r>
            <w:r w:rsidR="00E26840">
              <w:rPr>
                <w:rFonts w:hint="eastAsia"/>
                <w:b/>
                <w:bCs/>
              </w:rPr>
              <w:t>RIES</w:t>
            </w:r>
            <w:r w:rsidRPr="1CB951A8">
              <w:rPr>
                <w:b/>
                <w:bCs/>
              </w:rPr>
              <w:t>?</w:t>
            </w:r>
          </w:p>
          <w:p w14:paraId="4EFC3D06" w14:textId="50092115" w:rsidR="00776C69" w:rsidRDefault="00776C69" w:rsidP="004617E8">
            <w:r w:rsidRPr="00776C69">
              <w:t>Please introduce yourself and tell us why you have decided to apply for this program.</w:t>
            </w:r>
          </w:p>
        </w:tc>
      </w:tr>
      <w:tr w:rsidR="008977A7" w14:paraId="07FA75AD" w14:textId="77777777" w:rsidTr="1CB951A8">
        <w:tc>
          <w:tcPr>
            <w:tcW w:w="9634" w:type="dxa"/>
          </w:tcPr>
          <w:p w14:paraId="7924AEF5" w14:textId="1ADDE018" w:rsidR="008977A7" w:rsidRPr="00253CA0" w:rsidRDefault="00776C69">
            <w:pPr>
              <w:rPr>
                <w:color w:val="F4B083" w:themeColor="accent2" w:themeTint="99"/>
              </w:rPr>
            </w:pPr>
            <w:r w:rsidRPr="00776C69">
              <w:t>Maximum Length: 2,500 characters</w:t>
            </w:r>
            <w:r w:rsidR="001828E7">
              <w:rPr>
                <w:rFonts w:hint="eastAsia"/>
              </w:rPr>
              <w:t xml:space="preserve">　</w:t>
            </w:r>
            <w:r w:rsidR="00253CA0" w:rsidRPr="00253CA0">
              <w:rPr>
                <w:rFonts w:hint="eastAsia"/>
                <w:color w:val="F4B083" w:themeColor="accent2" w:themeTint="99"/>
              </w:rPr>
              <w:t>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-1327666798"/>
              <w:placeholder>
                <w:docPart w:val="DefaultPlaceholder_-1854013440"/>
              </w:placeholder>
            </w:sdtPr>
            <w:sdtEndPr/>
            <w:sdtContent>
              <w:p w14:paraId="62687260" w14:textId="359BCDE0" w:rsidR="00776C69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3AFFF22D" w14:textId="0B31B673" w:rsidR="00776C69" w:rsidRPr="00776C69" w:rsidRDefault="00776C69"/>
        </w:tc>
      </w:tr>
      <w:tr w:rsidR="008977A7" w14:paraId="2072BD0F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4770405F" w14:textId="2DD38E26" w:rsidR="008977A7" w:rsidRPr="00C85C8B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>Desirable Research topics or your domain of interests</w:t>
            </w:r>
          </w:p>
          <w:p w14:paraId="37F5BB59" w14:textId="2E5BD953" w:rsidR="1CB951A8" w:rsidRDefault="1CB951A8" w:rsidP="1CB951A8">
            <w:pPr>
              <w:rPr>
                <w:rFonts w:ascii="游明朝" w:eastAsia="游明朝" w:hAnsi="游明朝" w:cs="游明朝"/>
                <w:color w:val="000000" w:themeColor="text1"/>
                <w:szCs w:val="21"/>
              </w:rPr>
            </w:pP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Please describe top 3 topics or interests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whi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 want to conduct </w:t>
            </w:r>
            <w:r w:rsidR="00AC1846">
              <w:rPr>
                <w:rFonts w:ascii="游明朝" w:eastAsia="游明朝" w:hAnsi="游明朝" w:cs="游明朝"/>
                <w:color w:val="000000" w:themeColor="text1"/>
                <w:szCs w:val="21"/>
              </w:rPr>
              <w:t xml:space="preserve">your research </w:t>
            </w:r>
            <w:r w:rsidRPr="1CB951A8">
              <w:rPr>
                <w:rFonts w:ascii="游明朝" w:eastAsia="游明朝" w:hAnsi="游明朝" w:cs="游明朝"/>
                <w:color w:val="000000" w:themeColor="text1"/>
                <w:szCs w:val="21"/>
              </w:rPr>
              <w:t>about.</w:t>
            </w:r>
          </w:p>
          <w:p w14:paraId="6501B0EA" w14:textId="134A5A4F" w:rsidR="00C85C8B" w:rsidRPr="007020A7" w:rsidRDefault="00C85C8B" w:rsidP="1CB951A8">
            <w:pPr>
              <w:contextualSpacing/>
              <w:jc w:val="left"/>
              <w:rPr>
                <w:i/>
                <w:iCs/>
                <w:sz w:val="18"/>
                <w:szCs w:val="18"/>
              </w:rPr>
            </w:pPr>
          </w:p>
          <w:p w14:paraId="15776537" w14:textId="47B4B7DC" w:rsidR="00805246" w:rsidRPr="00801173" w:rsidRDefault="1CB951A8" w:rsidP="00412025">
            <w:pPr>
              <w:rPr>
                <w:rFonts w:ascii="ＭＳ 明朝" w:eastAsia="ＭＳ 明朝" w:hAnsi="ＭＳ 明朝" w:cs="ＭＳ 明朝"/>
                <w:i/>
                <w:sz w:val="20"/>
                <w:szCs w:val="20"/>
              </w:rPr>
            </w:pPr>
            <w:r w:rsidRPr="00412025">
              <w:rPr>
                <w:i/>
                <w:sz w:val="20"/>
                <w:szCs w:val="21"/>
              </w:rPr>
              <w:t>注）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選抜された場合、参加者の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興味</w:t>
            </w:r>
            <w:r w:rsidR="00AC1846" w:rsidRPr="00412025">
              <w:rPr>
                <w:i/>
                <w:sz w:val="20"/>
                <w:szCs w:val="21"/>
              </w:rPr>
              <w:t>と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極力、</w:t>
            </w:r>
            <w:r w:rsidRPr="00412025">
              <w:rPr>
                <w:i/>
                <w:sz w:val="20"/>
                <w:szCs w:val="21"/>
              </w:rPr>
              <w:t>合致する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ジョージア工科大学BME（Bio Medical Engineering）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の研究室を中心に配属先を決めます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。</w:t>
            </w:r>
            <w:r w:rsidR="00A55C57" w:rsidRPr="00412025">
              <w:rPr>
                <w:i/>
                <w:sz w:val="20"/>
                <w:szCs w:val="21"/>
              </w:rPr>
              <w:t>BMEは生物、化学、物理、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数学、</w:t>
            </w:r>
            <w:r w:rsidR="00A55C57" w:rsidRPr="00412025">
              <w:rPr>
                <w:i/>
                <w:sz w:val="20"/>
                <w:szCs w:val="21"/>
              </w:rPr>
              <w:t>CS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などの</w:t>
            </w:r>
            <w:r w:rsidR="00A55C57" w:rsidRPr="00412025">
              <w:rPr>
                <w:i/>
                <w:sz w:val="20"/>
                <w:szCs w:val="21"/>
              </w:rPr>
              <w:t>多くの分野が関わってい</w:t>
            </w:r>
            <w:r w:rsidR="00A55C57" w:rsidRPr="00412025">
              <w:rPr>
                <w:rFonts w:hint="eastAsia"/>
                <w:i/>
                <w:sz w:val="20"/>
                <w:szCs w:val="21"/>
              </w:rPr>
              <w:t>ます。HP（</w:t>
            </w:r>
            <w:hyperlink r:id="rId8" w:history="1">
              <w:r w:rsidR="00A55C57" w:rsidRPr="00412025">
                <w:rPr>
                  <w:sz w:val="20"/>
                  <w:szCs w:val="21"/>
                </w:rPr>
                <w:t>https://www.bme.gatech.edu/</w:t>
              </w:r>
            </w:hyperlink>
            <w:r w:rsidR="00A55C57" w:rsidRPr="00412025">
              <w:rPr>
                <w:rFonts w:hint="eastAsia"/>
                <w:i/>
                <w:sz w:val="20"/>
                <w:szCs w:val="21"/>
              </w:rPr>
              <w:t>）等々を参考に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3つのトピック・興味のある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領域</w:t>
            </w:r>
            <w:r w:rsidR="00801173" w:rsidRPr="00412025">
              <w:rPr>
                <w:rFonts w:hint="eastAsia"/>
                <w:i/>
                <w:sz w:val="20"/>
                <w:szCs w:val="21"/>
              </w:rPr>
              <w:t>を記述してください。ただし、</w:t>
            </w:r>
            <w:r w:rsidR="00B92740" w:rsidRPr="00412025">
              <w:rPr>
                <w:rFonts w:hint="eastAsia"/>
                <w:i/>
                <w:sz w:val="20"/>
                <w:szCs w:val="21"/>
              </w:rPr>
              <w:t>研究室</w:t>
            </w:r>
            <w:r w:rsidR="00F61C63" w:rsidRPr="00412025">
              <w:rPr>
                <w:rFonts w:hint="eastAsia"/>
                <w:i/>
                <w:sz w:val="20"/>
                <w:szCs w:val="21"/>
              </w:rPr>
              <w:t>の</w:t>
            </w:r>
            <w:r w:rsidR="00412025" w:rsidRPr="00412025">
              <w:rPr>
                <w:rFonts w:hint="eastAsia"/>
                <w:i/>
                <w:sz w:val="20"/>
                <w:szCs w:val="21"/>
              </w:rPr>
              <w:t>選定</w:t>
            </w:r>
            <w:r w:rsidR="00AC1846" w:rsidRPr="00412025">
              <w:rPr>
                <w:i/>
                <w:sz w:val="20"/>
                <w:szCs w:val="21"/>
              </w:rPr>
              <w:t>は</w:t>
            </w:r>
            <w:r w:rsidR="00AC1846" w:rsidRPr="00412025">
              <w:rPr>
                <w:rFonts w:hint="eastAsia"/>
                <w:i/>
                <w:sz w:val="20"/>
                <w:szCs w:val="21"/>
              </w:rPr>
              <w:t>受入れ大学・財団</w:t>
            </w:r>
            <w:r w:rsidRPr="00412025">
              <w:rPr>
                <w:i/>
                <w:sz w:val="20"/>
                <w:szCs w:val="21"/>
              </w:rPr>
              <w:t>に一任して頂きます。</w:t>
            </w:r>
          </w:p>
        </w:tc>
      </w:tr>
      <w:tr w:rsidR="00180843" w14:paraId="7DC7D933" w14:textId="77777777" w:rsidTr="1CB951A8">
        <w:tc>
          <w:tcPr>
            <w:tcW w:w="9634" w:type="dxa"/>
          </w:tcPr>
          <w:p w14:paraId="38C35762" w14:textId="77777777" w:rsidR="00180843" w:rsidRDefault="00180843">
            <w:r>
              <w:rPr>
                <w:rFonts w:hint="eastAsia"/>
              </w:rPr>
              <w:t>1</w:t>
            </w:r>
            <w:r w:rsidRPr="00180843">
              <w:rPr>
                <w:vertAlign w:val="superscript"/>
              </w:rPr>
              <w:t>st</w:t>
            </w:r>
            <w:r>
              <w:t xml:space="preserve"> Choice:</w:t>
            </w:r>
          </w:p>
          <w:sdt>
            <w:sdtPr>
              <w:rPr>
                <w:rFonts w:hint="eastAsia"/>
              </w:rPr>
              <w:id w:val="1888915951"/>
              <w:placeholder>
                <w:docPart w:val="DefaultPlaceholder_-1854013440"/>
              </w:placeholder>
              <w:showingPlcHdr/>
            </w:sdtPr>
            <w:sdtEndPr/>
            <w:sdtContent>
              <w:p w14:paraId="38931636" w14:textId="74D2C18A" w:rsidR="00180843" w:rsidRDefault="00180843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DC2B94" w14:paraId="75D2178A" w14:textId="77777777" w:rsidTr="1CB951A8">
        <w:tc>
          <w:tcPr>
            <w:tcW w:w="9634" w:type="dxa"/>
          </w:tcPr>
          <w:p w14:paraId="7D951B17" w14:textId="5EAAE131" w:rsidR="0091696D" w:rsidRDefault="1CB951A8" w:rsidP="00AC1846">
            <w:r>
              <w:t>2</w:t>
            </w:r>
            <w:r w:rsidRPr="00AC1846">
              <w:rPr>
                <w:vertAlign w:val="superscript"/>
              </w:rPr>
              <w:t>nd</w:t>
            </w:r>
            <w:r>
              <w:t xml:space="preserve"> Choice</w:t>
            </w:r>
            <w:r w:rsidR="0091696D">
              <w:t>:</w:t>
            </w:r>
          </w:p>
          <w:p w14:paraId="3DDD8207" w14:textId="3AC9532C" w:rsidR="00C85C8B" w:rsidRPr="00AC1846" w:rsidRDefault="1CB951A8" w:rsidP="00AC1846">
            <w:pPr>
              <w:rPr>
                <w:szCs w:val="21"/>
              </w:rPr>
            </w:pPr>
            <w:r>
              <w:t xml:space="preserve"> </w:t>
            </w:r>
            <w:sdt>
              <w:sdtPr>
                <w:id w:val="-2010907921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1235661955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r w:rsidR="00180843" w:rsidRPr="00D456F4">
                      <w:rPr>
                        <w:rStyle w:val="a4"/>
                      </w:rPr>
                      <w:t>ここをクリックまたはタップしてテキストを入力してください。</w:t>
                    </w:r>
                  </w:sdtContent>
                </w:sdt>
              </w:sdtContent>
            </w:sdt>
          </w:p>
        </w:tc>
      </w:tr>
      <w:tr w:rsidR="00DC2B94" w14:paraId="102D7597" w14:textId="77777777" w:rsidTr="1CB951A8">
        <w:tc>
          <w:tcPr>
            <w:tcW w:w="9634" w:type="dxa"/>
          </w:tcPr>
          <w:p w14:paraId="330933B8" w14:textId="5C8DEDF7" w:rsidR="0091696D" w:rsidRDefault="00805246">
            <w:r>
              <w:rPr>
                <w:rFonts w:hint="eastAsia"/>
              </w:rPr>
              <w:t>3</w:t>
            </w:r>
            <w:r w:rsidRPr="00805246">
              <w:rPr>
                <w:vertAlign w:val="superscript"/>
              </w:rPr>
              <w:t>rd</w:t>
            </w:r>
            <w:r>
              <w:t xml:space="preserve"> Choice</w:t>
            </w:r>
            <w:r w:rsidR="0091696D">
              <w:t>:</w:t>
            </w:r>
          </w:p>
          <w:p w14:paraId="386184B9" w14:textId="7503C921" w:rsidR="00C85C8B" w:rsidRDefault="00066677">
            <w:r>
              <w:t xml:space="preserve"> </w:t>
            </w:r>
            <w:sdt>
              <w:sdtPr>
                <w:id w:val="991762961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-1554844374"/>
                    <w:placeholder>
                      <w:docPart w:val="DefaultPlaceholder_-1854013440"/>
                    </w:placeholder>
                  </w:sdtPr>
                  <w:sdtEndPr/>
                  <w:sdtContent>
                    <w:sdt>
                      <w:sdtPr>
                        <w:id w:val="-1957636116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sdt>
                          <w:sdtPr>
                            <w:id w:val="625819773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sdt>
                              <w:sdtPr>
                                <w:id w:val="1422918299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id w:val="1578176533"/>
                                    <w:placeholder>
                                      <w:docPart w:val="DefaultPlaceholder_-1854013440"/>
                                    </w:placeholder>
                                  </w:sdtPr>
                                  <w:sdtEndPr/>
                                  <w:sdtContent>
                                    <w:sdt>
                                      <w:sdtPr>
                                        <w:id w:val="-1235239013"/>
                                        <w:placeholder>
                                          <w:docPart w:val="DefaultPlaceholder_-1854013440"/>
                                        </w:placeholder>
                                      </w:sdtPr>
                                      <w:sdtEndPr/>
                                      <w:sdtContent>
                                        <w:sdt>
                                          <w:sdtPr>
                                            <w:id w:val="-782115052"/>
                                            <w:placeholder>
                                              <w:docPart w:val="DefaultPlaceholder_-1854013440"/>
                                            </w:placeholder>
                                          </w:sdtPr>
                                          <w:sdtEndPr/>
                                          <w:sdtContent>
                                            <w:sdt>
                                              <w:sdtPr>
                                                <w:id w:val="1836344201"/>
                                                <w:placeholder>
                                                  <w:docPart w:val="DefaultPlaceholder_-1854013440"/>
                                                </w:placeholder>
                                              </w:sdtPr>
                                              <w:sdtEndPr/>
                                              <w:sdtContent>
                                                <w:sdt>
                                                  <w:sdtPr>
                                                    <w:id w:val="-1740243661"/>
                                                    <w:placeholder>
                                                      <w:docPart w:val="DefaultPlaceholder_-1854013440"/>
                                                    </w:placeholder>
                                                    <w:showingPlcHdr/>
                                                  </w:sdtPr>
                                                  <w:sdtEndPr/>
                                                  <w:sdtContent>
                                                    <w:r w:rsidR="00180843" w:rsidRPr="00D456F4">
                                                      <w:rPr>
                                                        <w:rStyle w:val="a4"/>
                                                      </w:rPr>
                                                      <w:t>ここをクリックまたはタップしてテキストを入力してください。</w:t>
                                                    </w:r>
                                                  </w:sdtContent>
                                                </w:sdt>
                                              </w:sdtContent>
                                            </w:sdt>
                                          </w:sdtContent>
                                        </w:sdt>
                                      </w:sdtContent>
                                    </w:sdt>
                                  </w:sdtContent>
                                </w:sdt>
                              </w:sdtContent>
                            </w:sdt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</w:tr>
      <w:tr w:rsidR="00DC2B94" w14:paraId="17013F98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183F6D4E" w14:textId="4B3B3933" w:rsidR="1CB951A8" w:rsidRDefault="1CB951A8" w:rsidP="1CB951A8">
            <w:pPr>
              <w:rPr>
                <w:b/>
                <w:bCs/>
              </w:rPr>
            </w:pPr>
            <w:r w:rsidRPr="1CB951A8">
              <w:rPr>
                <w:b/>
                <w:bCs/>
              </w:rPr>
              <w:t xml:space="preserve">Essay 2: Why Science &amp; Engineering Research at </w:t>
            </w:r>
            <w:r w:rsidR="001828E7">
              <w:rPr>
                <w:b/>
                <w:bCs/>
              </w:rPr>
              <w:t xml:space="preserve">Georgia </w:t>
            </w:r>
            <w:r w:rsidRPr="00AC1846">
              <w:rPr>
                <w:b/>
                <w:bCs/>
              </w:rPr>
              <w:t>Institute of Technology?</w:t>
            </w:r>
          </w:p>
          <w:p w14:paraId="462510C5" w14:textId="36F0208D" w:rsidR="00DC2B94" w:rsidRDefault="1CB951A8" w:rsidP="1CB951A8">
            <w:r>
              <w:t>What are your speciﬁc research interests and what type of research are you most in</w:t>
            </w:r>
            <w:r w:rsidR="00AC1846">
              <w:t xml:space="preserve">terested in doing while at </w:t>
            </w:r>
            <w:r w:rsidR="00F61C63" w:rsidRPr="00F61C63">
              <w:t>Georgia Institute of Technology</w:t>
            </w:r>
            <w:r>
              <w:t>? Why have you selected the three topics / interests listed above?</w:t>
            </w:r>
          </w:p>
        </w:tc>
      </w:tr>
      <w:tr w:rsidR="00DC2B94" w14:paraId="7158146D" w14:textId="77777777" w:rsidTr="1CB951A8">
        <w:tc>
          <w:tcPr>
            <w:tcW w:w="9634" w:type="dxa"/>
          </w:tcPr>
          <w:p w14:paraId="1E45541E" w14:textId="32C96FDD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140626098"/>
              <w:placeholder>
                <w:docPart w:val="DefaultPlaceholder_-1854013440"/>
              </w:placeholder>
              <w:showingPlcHdr/>
            </w:sdtPr>
            <w:sdtEndPr/>
            <w:sdtContent>
              <w:p w14:paraId="64B8B9F8" w14:textId="5AC183AA" w:rsidR="005850C1" w:rsidRDefault="00447D98" w:rsidP="005850C1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68547900" w14:textId="606637C2" w:rsidR="005850C1" w:rsidRDefault="005850C1" w:rsidP="005850C1"/>
          <w:p w14:paraId="37C3E5EA" w14:textId="06ED2A12" w:rsidR="00DC2B94" w:rsidRPr="005850C1" w:rsidRDefault="00DC2B94"/>
        </w:tc>
      </w:tr>
      <w:tr w:rsidR="00DC2B94" w14:paraId="3C022AA3" w14:textId="77777777" w:rsidTr="1CB951A8">
        <w:tc>
          <w:tcPr>
            <w:tcW w:w="9634" w:type="dxa"/>
            <w:shd w:val="clear" w:color="auto" w:fill="D9D9D9" w:themeFill="background1" w:themeFillShade="D9"/>
          </w:tcPr>
          <w:p w14:paraId="2986CF78" w14:textId="6EE0EA31" w:rsidR="005850C1" w:rsidRPr="00D85D7B" w:rsidRDefault="005850C1" w:rsidP="005850C1">
            <w:pPr>
              <w:rPr>
                <w:b/>
              </w:rPr>
            </w:pPr>
            <w:r w:rsidRPr="00D85D7B">
              <w:rPr>
                <w:b/>
              </w:rPr>
              <w:lastRenderedPageBreak/>
              <w:t>Essay 3: Long-term Goals</w:t>
            </w:r>
          </w:p>
          <w:p w14:paraId="3F3DAC27" w14:textId="57B71619" w:rsidR="00DC2B94" w:rsidRDefault="1CB951A8" w:rsidP="005850C1">
            <w:r>
              <w:t>What are your long-term goals? How will participating in the Nak</w:t>
            </w:r>
            <w:r w:rsidR="00AC1846">
              <w:t xml:space="preserve">atani </w:t>
            </w:r>
            <w:r w:rsidR="00AC1846">
              <w:rPr>
                <w:rFonts w:hint="eastAsia"/>
              </w:rPr>
              <w:t>RIES</w:t>
            </w:r>
            <w:r w:rsidR="00AC1846">
              <w:t xml:space="preserve"> </w:t>
            </w:r>
            <w:r w:rsidR="005850C1">
              <w:t>further your long-term goals?</w:t>
            </w:r>
          </w:p>
        </w:tc>
      </w:tr>
      <w:tr w:rsidR="008977A7" w14:paraId="794D6943" w14:textId="77777777" w:rsidTr="1CB951A8">
        <w:tc>
          <w:tcPr>
            <w:tcW w:w="9634" w:type="dxa"/>
          </w:tcPr>
          <w:p w14:paraId="2C8756E6" w14:textId="20DD90A0" w:rsidR="005850C1" w:rsidRDefault="005850C1" w:rsidP="005850C1">
            <w:r w:rsidRPr="00776C69">
              <w:t>Maximum Length: 2,500 characters</w:t>
            </w:r>
            <w:r w:rsidR="00253CA0" w:rsidRPr="00253CA0">
              <w:rPr>
                <w:rFonts w:hint="eastAsia"/>
                <w:color w:val="F4B083" w:themeColor="accent2" w:themeTint="99"/>
              </w:rPr>
              <w:t xml:space="preserve"> (文字数</w:t>
            </w:r>
            <w:r w:rsidR="00253CA0">
              <w:rPr>
                <w:rFonts w:hint="eastAsia"/>
                <w:color w:val="F4B083" w:themeColor="accent2" w:themeTint="99"/>
              </w:rPr>
              <w:t>は</w:t>
            </w:r>
            <w:r w:rsidR="005C0715">
              <w:rPr>
                <w:rFonts w:hint="eastAsia"/>
                <w:color w:val="F4B083" w:themeColor="accent2" w:themeTint="99"/>
              </w:rPr>
              <w:t>ブランクを含め、</w:t>
            </w:r>
            <w:r w:rsidR="00253CA0" w:rsidRPr="00253CA0">
              <w:rPr>
                <w:rFonts w:hint="eastAsia"/>
                <w:color w:val="F4B083" w:themeColor="accent2" w:themeTint="99"/>
              </w:rPr>
              <w:t>MSWordの文字カウントで)</w:t>
            </w:r>
          </w:p>
          <w:sdt>
            <w:sdtPr>
              <w:id w:val="421763964"/>
              <w:placeholder>
                <w:docPart w:val="DefaultPlaceholder_-1854013440"/>
              </w:placeholder>
              <w:showingPlcHdr/>
            </w:sdtPr>
            <w:sdtEndPr/>
            <w:sdtContent>
              <w:p w14:paraId="0BC82ABB" w14:textId="2A221795" w:rsidR="008977A7" w:rsidRDefault="00447D98">
                <w:r w:rsidRPr="00D456F4">
                  <w:rPr>
                    <w:rStyle w:val="a4"/>
                  </w:rPr>
                  <w:t>ここをクリックまたはタップしてテキストを入力してください。</w:t>
                </w:r>
              </w:p>
            </w:sdtContent>
          </w:sdt>
          <w:p w14:paraId="095756CF" w14:textId="578B4C11" w:rsidR="005850C1" w:rsidRDefault="005850C1"/>
          <w:p w14:paraId="1A8EF4AE" w14:textId="74E4D1F3" w:rsidR="002D21C0" w:rsidRPr="005850C1" w:rsidRDefault="002D21C0"/>
        </w:tc>
      </w:tr>
    </w:tbl>
    <w:p w14:paraId="5CA9DFFE" w14:textId="3A2A7A38" w:rsidR="009E44A6" w:rsidRDefault="009E44A6"/>
    <w:p w14:paraId="665D6A74" w14:textId="28DCCE6B" w:rsidR="00DC2B94" w:rsidRPr="004E7794" w:rsidRDefault="00DC2B94">
      <w:pPr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</w:pPr>
      <w:r w:rsidRPr="00DC2B94">
        <w:rPr>
          <w:rFonts w:ascii="Trebuchet MS" w:eastAsia="Trebuchet MS" w:hAnsi="Trebuchet MS" w:cs="Trebuchet MS" w:hint="eastAsia"/>
          <w:b/>
          <w:bCs/>
          <w:color w:val="1C1E21"/>
          <w:kern w:val="0"/>
          <w:sz w:val="28"/>
          <w:szCs w:val="28"/>
          <w:lang w:eastAsia="en-US"/>
        </w:rPr>
        <w:t>O</w:t>
      </w:r>
      <w:r w:rsidRPr="00DC2B94">
        <w:rPr>
          <w:rFonts w:ascii="Trebuchet MS" w:eastAsia="Trebuchet MS" w:hAnsi="Trebuchet MS" w:cs="Trebuchet MS"/>
          <w:b/>
          <w:bCs/>
          <w:color w:val="1C1E21"/>
          <w:kern w:val="0"/>
          <w:sz w:val="28"/>
          <w:szCs w:val="28"/>
          <w:lang w:eastAsia="en-US"/>
        </w:rPr>
        <w:t>thers</w:t>
      </w: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C2B94" w14:paraId="45B09F08" w14:textId="77777777" w:rsidTr="1CB951A8">
        <w:tc>
          <w:tcPr>
            <w:tcW w:w="9634" w:type="dxa"/>
          </w:tcPr>
          <w:p w14:paraId="224A1DD1" w14:textId="638AE907" w:rsidR="00447D98" w:rsidRDefault="1CB951A8" w:rsidP="00447D98">
            <w:r>
              <w:t xml:space="preserve">How did you learn about the Nakatani </w:t>
            </w:r>
            <w:r w:rsidR="00AC1846">
              <w:t>RIES program</w:t>
            </w:r>
            <w:r>
              <w:t xml:space="preserve">? </w:t>
            </w:r>
          </w:p>
          <w:p w14:paraId="1066A87B" w14:textId="4DD794AC" w:rsidR="00447D98" w:rsidRDefault="00AC1846" w:rsidP="00447D98">
            <w:r>
              <w:t xml:space="preserve">Select </w:t>
            </w:r>
            <w:r w:rsidR="00EB3F8B">
              <w:rPr>
                <w:rFonts w:hint="eastAsia"/>
              </w:rPr>
              <w:t>a</w:t>
            </w:r>
            <w:r>
              <w:t>ll t</w:t>
            </w:r>
            <w:r w:rsidR="00447D98">
              <w:t>hat Apply:</w:t>
            </w:r>
          </w:p>
          <w:p w14:paraId="4D5A2A15" w14:textId="7451A085" w:rsidR="00447D98" w:rsidRDefault="000C39AE" w:rsidP="00447D98">
            <w:pPr>
              <w:ind w:leftChars="200" w:left="420"/>
            </w:pPr>
            <w:r>
              <w:rPr>
                <w:rFonts w:hint="eastAsia"/>
              </w:rPr>
              <w:t>1</w:t>
            </w:r>
            <w:r>
              <w:t>.</w:t>
            </w:r>
            <w:r w:rsidR="00447D98">
              <w:t xml:space="preserve">University Homepage </w:t>
            </w:r>
            <w:sdt>
              <w:sdtPr>
                <w:id w:val="-20997153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</w:t>
            </w:r>
            <w:r>
              <w:t>2.</w:t>
            </w:r>
            <w:r w:rsidR="00447D98">
              <w:t>From a ﬂ</w:t>
            </w:r>
            <w:r w:rsidR="00907D53">
              <w:rPr>
                <w:rFonts w:hint="eastAsia"/>
              </w:rPr>
              <w:t>y</w:t>
            </w:r>
            <w:r w:rsidR="00447D98">
              <w:t xml:space="preserve">er posted at my university  </w:t>
            </w:r>
            <w:sdt>
              <w:sdtPr>
                <w:id w:val="88507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170D58B3" w14:textId="2BD97074" w:rsidR="00447D98" w:rsidRDefault="000C39AE" w:rsidP="00447D98">
            <w:pPr>
              <w:ind w:leftChars="200" w:left="420"/>
            </w:pPr>
            <w:r>
              <w:t>3.</w:t>
            </w:r>
            <w:r w:rsidR="00447D98">
              <w:t xml:space="preserve">From a friend or classmate  </w:t>
            </w:r>
            <w:sdt>
              <w:sdtPr>
                <w:id w:val="-7459795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4.</w:t>
            </w:r>
            <w:r w:rsidR="00447D98">
              <w:t xml:space="preserve">Via a Google Search  </w:t>
            </w:r>
            <w:sdt>
              <w:sdtPr>
                <w:id w:val="-19873863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</w:t>
            </w:r>
            <w:r>
              <w:t>5.</w:t>
            </w:r>
            <w:r w:rsidR="00447D98">
              <w:t xml:space="preserve">Via Social Media  </w:t>
            </w:r>
            <w:sdt>
              <w:sdtPr>
                <w:id w:val="-1825880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7610822C" w14:textId="750B885D" w:rsidR="00447D98" w:rsidRDefault="000C39AE" w:rsidP="00447D98">
            <w:pPr>
              <w:ind w:leftChars="200" w:left="420"/>
            </w:pPr>
            <w:r>
              <w:t>6.</w:t>
            </w:r>
            <w:r w:rsidR="00447D98">
              <w:t xml:space="preserve">From the international programs/study abroad oﬃce at my university  </w:t>
            </w:r>
            <w:sdt>
              <w:sdtPr>
                <w:id w:val="19815725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447D98">
              <w:t xml:space="preserve">   </w:t>
            </w:r>
          </w:p>
          <w:p w14:paraId="2251821C" w14:textId="55582C8E" w:rsidR="00DC2B94" w:rsidRDefault="000C39AE" w:rsidP="00447D98">
            <w:pPr>
              <w:ind w:firstLineChars="200" w:firstLine="420"/>
            </w:pPr>
            <w:r>
              <w:t>7.</w:t>
            </w:r>
            <w:r w:rsidR="00907D53">
              <w:t xml:space="preserve">From alumni of Nakatani RIES program </w:t>
            </w:r>
            <w:sdt>
              <w:sdtPr>
                <w:id w:val="-206963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907D53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07D53">
              <w:t xml:space="preserve">  </w:t>
            </w:r>
            <w:r>
              <w:t>8.</w:t>
            </w:r>
            <w:r w:rsidR="00447D98">
              <w:t xml:space="preserve">From a professor at my university </w:t>
            </w:r>
            <w:sdt>
              <w:sdtPr>
                <w:id w:val="-83847240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47D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</w:p>
          <w:p w14:paraId="57E9F6DF" w14:textId="6FF8AA3E" w:rsidR="00447D98" w:rsidRDefault="00A766F5" w:rsidP="00444A6C">
            <w:pPr>
              <w:ind w:firstLineChars="200" w:firstLine="420"/>
            </w:pPr>
            <w:r>
              <w:t>9.</w:t>
            </w:r>
            <w:r w:rsidR="00447D98">
              <w:t>Other (please describe</w:t>
            </w:r>
            <w:r w:rsidR="00447D98"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1512332026"/>
                <w:placeholder>
                  <w:docPart w:val="D0C77B728F43471484051BB7215506B0"/>
                </w:placeholder>
                <w:showingPlcHdr/>
              </w:sdtPr>
              <w:sdtEndPr/>
              <w:sdtContent>
                <w:r w:rsidR="00447D98" w:rsidRPr="00D456F4">
                  <w:rPr>
                    <w:rStyle w:val="a4"/>
                  </w:rPr>
                  <w:t>ここをクリックまたはタップしてテキストを入力してください。</w:t>
                </w:r>
              </w:sdtContent>
            </w:sdt>
            <w:r w:rsidR="00447D98">
              <w:t>)</w:t>
            </w:r>
          </w:p>
        </w:tc>
      </w:tr>
    </w:tbl>
    <w:p w14:paraId="5121FBDE" w14:textId="77777777" w:rsidR="0018346B" w:rsidRPr="00A766F5" w:rsidRDefault="0018346B"/>
    <w:sectPr w:rsidR="0018346B" w:rsidRPr="00A766F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D2D73" w14:textId="77777777" w:rsidR="004B2A85" w:rsidRDefault="004B2A85" w:rsidP="008977A7">
      <w:r>
        <w:separator/>
      </w:r>
    </w:p>
  </w:endnote>
  <w:endnote w:type="continuationSeparator" w:id="0">
    <w:p w14:paraId="7F2D4FD2" w14:textId="77777777" w:rsidR="004B2A85" w:rsidRDefault="004B2A85" w:rsidP="0089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CF341" w14:textId="77777777" w:rsidR="004B2A85" w:rsidRDefault="004B2A85" w:rsidP="008977A7">
      <w:r>
        <w:separator/>
      </w:r>
    </w:p>
  </w:footnote>
  <w:footnote w:type="continuationSeparator" w:id="0">
    <w:p w14:paraId="622F3515" w14:textId="77777777" w:rsidR="004B2A85" w:rsidRDefault="004B2A85" w:rsidP="00897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84EA0"/>
    <w:multiLevelType w:val="hybridMultilevel"/>
    <w:tmpl w:val="05863C60"/>
    <w:lvl w:ilvl="0" w:tplc="B70CE05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7DFCC698">
      <w:start w:val="1"/>
      <w:numFmt w:val="bullet"/>
      <w:lvlText w:val="o"/>
      <w:lvlJc w:val="left"/>
      <w:pPr>
        <w:ind w:left="840" w:hanging="420"/>
      </w:pPr>
      <w:rPr>
        <w:rFonts w:ascii="Courier New" w:hAnsi="Courier New" w:hint="default"/>
      </w:rPr>
    </w:lvl>
    <w:lvl w:ilvl="2" w:tplc="3E7697CE">
      <w:start w:val="1"/>
      <w:numFmt w:val="bullet"/>
      <w:lvlText w:val=""/>
      <w:lvlJc w:val="left"/>
      <w:pPr>
        <w:ind w:left="1260" w:hanging="420"/>
      </w:pPr>
      <w:rPr>
        <w:rFonts w:ascii="Wingdings" w:hAnsi="Wingdings" w:hint="default"/>
      </w:rPr>
    </w:lvl>
    <w:lvl w:ilvl="3" w:tplc="24A638FA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47A29EB4">
      <w:start w:val="1"/>
      <w:numFmt w:val="bullet"/>
      <w:lvlText w:val="o"/>
      <w:lvlJc w:val="left"/>
      <w:pPr>
        <w:ind w:left="2100" w:hanging="420"/>
      </w:pPr>
      <w:rPr>
        <w:rFonts w:ascii="Courier New" w:hAnsi="Courier New" w:hint="default"/>
      </w:rPr>
    </w:lvl>
    <w:lvl w:ilvl="5" w:tplc="E326B830">
      <w:start w:val="1"/>
      <w:numFmt w:val="bullet"/>
      <w:lvlText w:val=""/>
      <w:lvlJc w:val="left"/>
      <w:pPr>
        <w:ind w:left="2520" w:hanging="420"/>
      </w:pPr>
      <w:rPr>
        <w:rFonts w:ascii="Wingdings" w:hAnsi="Wingdings" w:hint="default"/>
      </w:rPr>
    </w:lvl>
    <w:lvl w:ilvl="6" w:tplc="B9326BD4">
      <w:start w:val="1"/>
      <w:numFmt w:val="bullet"/>
      <w:lvlText w:val=""/>
      <w:lvlJc w:val="left"/>
      <w:pPr>
        <w:ind w:left="2940" w:hanging="420"/>
      </w:pPr>
      <w:rPr>
        <w:rFonts w:ascii="Symbol" w:hAnsi="Symbol" w:hint="default"/>
      </w:rPr>
    </w:lvl>
    <w:lvl w:ilvl="7" w:tplc="FEAE08A4">
      <w:start w:val="1"/>
      <w:numFmt w:val="bullet"/>
      <w:lvlText w:val="o"/>
      <w:lvlJc w:val="left"/>
      <w:pPr>
        <w:ind w:left="3360" w:hanging="420"/>
      </w:pPr>
      <w:rPr>
        <w:rFonts w:ascii="Courier New" w:hAnsi="Courier New" w:hint="default"/>
      </w:rPr>
    </w:lvl>
    <w:lvl w:ilvl="8" w:tplc="FC806B26">
      <w:start w:val="1"/>
      <w:numFmt w:val="bullet"/>
      <w:lvlText w:val="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zE1NzICMg0MDZV0lIJTi4sz8/NACoxqAUsudtMsAAAA"/>
  </w:docVars>
  <w:rsids>
    <w:rsidRoot w:val="009E44A6"/>
    <w:rsid w:val="0006003C"/>
    <w:rsid w:val="0006606A"/>
    <w:rsid w:val="00066677"/>
    <w:rsid w:val="00076E70"/>
    <w:rsid w:val="00082E33"/>
    <w:rsid w:val="00096997"/>
    <w:rsid w:val="000B61B1"/>
    <w:rsid w:val="000C39AE"/>
    <w:rsid w:val="000E6556"/>
    <w:rsid w:val="001047C4"/>
    <w:rsid w:val="0014341F"/>
    <w:rsid w:val="00180843"/>
    <w:rsid w:val="001828E7"/>
    <w:rsid w:val="0018346B"/>
    <w:rsid w:val="001D2686"/>
    <w:rsid w:val="001F20CD"/>
    <w:rsid w:val="002465DC"/>
    <w:rsid w:val="00253CA0"/>
    <w:rsid w:val="002A0FE2"/>
    <w:rsid w:val="002A599E"/>
    <w:rsid w:val="002D21C0"/>
    <w:rsid w:val="0031127B"/>
    <w:rsid w:val="003516B2"/>
    <w:rsid w:val="0036273B"/>
    <w:rsid w:val="0039719D"/>
    <w:rsid w:val="00412025"/>
    <w:rsid w:val="0043693D"/>
    <w:rsid w:val="00444A6C"/>
    <w:rsid w:val="00447D98"/>
    <w:rsid w:val="004617E8"/>
    <w:rsid w:val="00467824"/>
    <w:rsid w:val="00470727"/>
    <w:rsid w:val="00484031"/>
    <w:rsid w:val="004B2A85"/>
    <w:rsid w:val="004D5BE1"/>
    <w:rsid w:val="004E1E43"/>
    <w:rsid w:val="004E7794"/>
    <w:rsid w:val="004F6428"/>
    <w:rsid w:val="00547DD4"/>
    <w:rsid w:val="0055533D"/>
    <w:rsid w:val="00562C65"/>
    <w:rsid w:val="005850C1"/>
    <w:rsid w:val="005C0715"/>
    <w:rsid w:val="006C27B9"/>
    <w:rsid w:val="007020A7"/>
    <w:rsid w:val="0070242A"/>
    <w:rsid w:val="00703A6D"/>
    <w:rsid w:val="00705391"/>
    <w:rsid w:val="00723D8B"/>
    <w:rsid w:val="007447A7"/>
    <w:rsid w:val="00776C69"/>
    <w:rsid w:val="007864AB"/>
    <w:rsid w:val="007B1F47"/>
    <w:rsid w:val="007B7D8A"/>
    <w:rsid w:val="00801173"/>
    <w:rsid w:val="00805246"/>
    <w:rsid w:val="008977A7"/>
    <w:rsid w:val="0090647F"/>
    <w:rsid w:val="00907D53"/>
    <w:rsid w:val="0091696D"/>
    <w:rsid w:val="00972306"/>
    <w:rsid w:val="00984BA1"/>
    <w:rsid w:val="009B3B60"/>
    <w:rsid w:val="009C502E"/>
    <w:rsid w:val="009C5AAD"/>
    <w:rsid w:val="009E44A6"/>
    <w:rsid w:val="00A15AFE"/>
    <w:rsid w:val="00A37FC6"/>
    <w:rsid w:val="00A54F0C"/>
    <w:rsid w:val="00A55C57"/>
    <w:rsid w:val="00A65916"/>
    <w:rsid w:val="00A766F5"/>
    <w:rsid w:val="00AC1846"/>
    <w:rsid w:val="00B84152"/>
    <w:rsid w:val="00B92740"/>
    <w:rsid w:val="00BF2F03"/>
    <w:rsid w:val="00C30CFA"/>
    <w:rsid w:val="00C45EAD"/>
    <w:rsid w:val="00C75D39"/>
    <w:rsid w:val="00C85C8B"/>
    <w:rsid w:val="00CD707D"/>
    <w:rsid w:val="00CE7003"/>
    <w:rsid w:val="00D85D7B"/>
    <w:rsid w:val="00DC2B94"/>
    <w:rsid w:val="00E00233"/>
    <w:rsid w:val="00E26840"/>
    <w:rsid w:val="00E82814"/>
    <w:rsid w:val="00EA09F5"/>
    <w:rsid w:val="00EB3F8B"/>
    <w:rsid w:val="00EC41CF"/>
    <w:rsid w:val="00EE4787"/>
    <w:rsid w:val="00F31EA8"/>
    <w:rsid w:val="00F61C63"/>
    <w:rsid w:val="00FA458E"/>
    <w:rsid w:val="1CB9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54D0DB"/>
  <w15:chartTrackingRefBased/>
  <w15:docId w15:val="{D7775DA8-80C4-42F5-840C-63E410CFC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CA0"/>
    <w:pPr>
      <w:widowControl w:val="0"/>
      <w:jc w:val="both"/>
    </w:pPr>
  </w:style>
  <w:style w:type="paragraph" w:styleId="1">
    <w:name w:val="heading 1"/>
    <w:basedOn w:val="a"/>
    <w:link w:val="10"/>
    <w:uiPriority w:val="1"/>
    <w:qFormat/>
    <w:rsid w:val="002A0FE2"/>
    <w:pPr>
      <w:autoSpaceDE w:val="0"/>
      <w:autoSpaceDN w:val="0"/>
      <w:spacing w:before="102"/>
      <w:ind w:left="634"/>
      <w:jc w:val="left"/>
      <w:outlineLvl w:val="0"/>
    </w:pPr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D2686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F31EA8"/>
    <w:rPr>
      <w:color w:val="808080"/>
    </w:rPr>
  </w:style>
  <w:style w:type="character" w:customStyle="1" w:styleId="10">
    <w:name w:val="見出し 1 (文字)"/>
    <w:basedOn w:val="a0"/>
    <w:link w:val="1"/>
    <w:uiPriority w:val="1"/>
    <w:rsid w:val="002A0FE2"/>
    <w:rPr>
      <w:rFonts w:ascii="Trebuchet MS" w:eastAsia="Trebuchet MS" w:hAnsi="Trebuchet MS" w:cs="Trebuchet MS"/>
      <w:b/>
      <w:bCs/>
      <w:kern w:val="0"/>
      <w:sz w:val="28"/>
      <w:szCs w:val="28"/>
      <w:lang w:eastAsia="en-US"/>
    </w:rPr>
  </w:style>
  <w:style w:type="character" w:customStyle="1" w:styleId="20">
    <w:name w:val="見出し 2 (文字)"/>
    <w:basedOn w:val="a0"/>
    <w:link w:val="2"/>
    <w:uiPriority w:val="9"/>
    <w:semiHidden/>
    <w:rsid w:val="001D2686"/>
    <w:rPr>
      <w:rFonts w:asciiTheme="majorHAnsi" w:eastAsiaTheme="majorEastAsia" w:hAnsiTheme="majorHAnsi" w:cstheme="majorBidi"/>
    </w:rPr>
  </w:style>
  <w:style w:type="paragraph" w:styleId="a5">
    <w:name w:val="header"/>
    <w:basedOn w:val="a"/>
    <w:link w:val="a6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977A7"/>
  </w:style>
  <w:style w:type="paragraph" w:styleId="a7">
    <w:name w:val="footer"/>
    <w:basedOn w:val="a"/>
    <w:link w:val="a8"/>
    <w:uiPriority w:val="99"/>
    <w:unhideWhenUsed/>
    <w:rsid w:val="008977A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977A7"/>
  </w:style>
  <w:style w:type="character" w:styleId="a9">
    <w:name w:val="Hyperlink"/>
    <w:basedOn w:val="a0"/>
    <w:uiPriority w:val="99"/>
    <w:unhideWhenUsed/>
    <w:rsid w:val="00E828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82814"/>
    <w:rPr>
      <w:color w:val="808080"/>
      <w:shd w:val="clear" w:color="auto" w:fill="E6E6E6"/>
    </w:rPr>
  </w:style>
  <w:style w:type="character" w:styleId="ab">
    <w:name w:val="FollowedHyperlink"/>
    <w:basedOn w:val="a0"/>
    <w:uiPriority w:val="99"/>
    <w:semiHidden/>
    <w:unhideWhenUsed/>
    <w:rsid w:val="00E82814"/>
    <w:rPr>
      <w:color w:val="954F72" w:themeColor="followedHyperlink"/>
      <w:u w:val="single"/>
    </w:rPr>
  </w:style>
  <w:style w:type="paragraph" w:styleId="ac">
    <w:name w:val="List Paragraph"/>
    <w:basedOn w:val="a"/>
    <w:uiPriority w:val="34"/>
    <w:qFormat/>
    <w:pPr>
      <w:ind w:leftChars="400" w:left="840"/>
    </w:pPr>
  </w:style>
  <w:style w:type="paragraph" w:styleId="ad">
    <w:name w:val="Balloon Text"/>
    <w:basedOn w:val="a"/>
    <w:link w:val="ae"/>
    <w:uiPriority w:val="99"/>
    <w:semiHidden/>
    <w:unhideWhenUsed/>
    <w:rsid w:val="00E268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E2684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e.gatech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B1347C6-5229-48E9-BFC8-98B9BA17BCDF}"/>
      </w:docPartPr>
      <w:docPartBody>
        <w:p w:rsidR="007753E8" w:rsidRDefault="00F605CE"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D0C77B728F43471484051BB7215506B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8C4CAF5-4C82-49F1-B8A0-FE1CA6967995}"/>
      </w:docPartPr>
      <w:docPartBody>
        <w:p w:rsidR="007753E8" w:rsidRDefault="00F605CE" w:rsidP="00F605CE">
          <w:pPr>
            <w:pStyle w:val="D0C77B728F43471484051BB7215506B0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  <w:docPart>
      <w:docPartPr>
        <w:name w:val="CA87DEDBD4B64EA3881E510E8A3883E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CB7DE40-1605-458A-9A62-4B7AACC980DE}"/>
      </w:docPartPr>
      <w:docPartBody>
        <w:p w:rsidR="0065436E" w:rsidRDefault="00776595" w:rsidP="00776595">
          <w:pPr>
            <w:pStyle w:val="CA87DEDBD4B64EA3881E510E8A3883E7"/>
          </w:pPr>
          <w:r w:rsidRPr="00D456F4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05CE"/>
    <w:rsid w:val="00434ED5"/>
    <w:rsid w:val="005C5347"/>
    <w:rsid w:val="0065436E"/>
    <w:rsid w:val="00681490"/>
    <w:rsid w:val="006A67A3"/>
    <w:rsid w:val="006C54B6"/>
    <w:rsid w:val="007753E8"/>
    <w:rsid w:val="00776595"/>
    <w:rsid w:val="007D2C17"/>
    <w:rsid w:val="008F5ABC"/>
    <w:rsid w:val="009635DC"/>
    <w:rsid w:val="00BD3718"/>
    <w:rsid w:val="00F605CE"/>
    <w:rsid w:val="00FA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34ED5"/>
    <w:rPr>
      <w:color w:val="808080"/>
    </w:rPr>
  </w:style>
  <w:style w:type="paragraph" w:customStyle="1" w:styleId="D0C77B728F43471484051BB7215506B0">
    <w:name w:val="D0C77B728F43471484051BB7215506B0"/>
    <w:rsid w:val="00F605CE"/>
    <w:pPr>
      <w:widowControl w:val="0"/>
      <w:jc w:val="both"/>
    </w:pPr>
  </w:style>
  <w:style w:type="paragraph" w:customStyle="1" w:styleId="CA87DEDBD4B64EA3881E510E8A3883E7">
    <w:name w:val="CA87DEDBD4B64EA3881E510E8A3883E7"/>
    <w:rsid w:val="0077659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EEFA6-A6A6-4B7C-AC1D-5C219516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川 研之</dc:creator>
  <cp:keywords/>
  <dc:description/>
  <cp:lastModifiedBy>小川研之</cp:lastModifiedBy>
  <cp:revision>4</cp:revision>
  <cp:lastPrinted>2018-12-04T06:21:00Z</cp:lastPrinted>
  <dcterms:created xsi:type="dcterms:W3CDTF">2021-11-13T21:15:00Z</dcterms:created>
  <dcterms:modified xsi:type="dcterms:W3CDTF">2021-11-13T21:21:00Z</dcterms:modified>
</cp:coreProperties>
</file>